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776D6" w:rsidRDefault="00271A5E" w:rsidP="009344FF">
      <w:r w:rsidRPr="00271A5E">
        <w:t>I am happy to accept the revised version of the manuscript for publication in the journal of International Journal of Plant and Soil Science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FC432D" w:rsidRPr="000C3724" w:rsidRDefault="00FC432D" w:rsidP="009344FF">
      <w:bookmarkStart w:id="0" w:name="_GoBack"/>
      <w:proofErr w:type="spellStart"/>
      <w:r w:rsidRPr="000C3724">
        <w:t>Dr.</w:t>
      </w:r>
      <w:proofErr w:type="spellEnd"/>
      <w:r w:rsidRPr="000C3724">
        <w:t xml:space="preserve"> Binayak Chakraborty, Uttar </w:t>
      </w:r>
      <w:proofErr w:type="spellStart"/>
      <w:r w:rsidRPr="000C3724">
        <w:t>Banga</w:t>
      </w:r>
      <w:proofErr w:type="spellEnd"/>
      <w:r w:rsidRPr="000C3724">
        <w:t xml:space="preserve"> Krishi </w:t>
      </w:r>
      <w:proofErr w:type="spellStart"/>
      <w:r w:rsidRPr="000C3724">
        <w:t>Viswavidyalaya</w:t>
      </w:r>
      <w:proofErr w:type="spellEnd"/>
      <w:r w:rsidRPr="000C3724">
        <w:t>, India</w:t>
      </w:r>
    </w:p>
    <w:bookmarkEnd w:id="0"/>
    <w:p w:rsidR="004F2402" w:rsidRDefault="004F2402" w:rsidP="009344FF">
      <w:pPr>
        <w:rPr>
          <w:b/>
          <w:u w:val="single"/>
        </w:rPr>
      </w:pPr>
    </w:p>
    <w:sectPr w:rsidR="004F240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czMrQ0tTQ2tjQyNrVU0lEKTi0uzszPAykwqgUARA4pSCwAAAA="/>
  </w:docVars>
  <w:rsids>
    <w:rsidRoot w:val="00A72896"/>
    <w:rsid w:val="00036B73"/>
    <w:rsid w:val="000C3724"/>
    <w:rsid w:val="00271A5E"/>
    <w:rsid w:val="002C0B2C"/>
    <w:rsid w:val="004F2402"/>
    <w:rsid w:val="005C0BF8"/>
    <w:rsid w:val="009344FF"/>
    <w:rsid w:val="009776D6"/>
    <w:rsid w:val="009F328F"/>
    <w:rsid w:val="00A72896"/>
    <w:rsid w:val="00D47422"/>
    <w:rsid w:val="00E21E4D"/>
    <w:rsid w:val="00FC43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993A40"/>
  <w15:docId w15:val="{8956F00A-0917-4309-A673-4D7E0E3737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52587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7988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6379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6232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6</Words>
  <Characters>209</Characters>
  <Application>Microsoft Office Word</Application>
  <DocSecurity>0</DocSecurity>
  <Lines>1</Lines>
  <Paragraphs>1</Paragraphs>
  <ScaleCrop>false</ScaleCrop>
  <Company/>
  <LinksUpToDate>false</LinksUpToDate>
  <CharactersWithSpaces>2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11</cp:revision>
  <dcterms:created xsi:type="dcterms:W3CDTF">2025-02-19T08:37:00Z</dcterms:created>
  <dcterms:modified xsi:type="dcterms:W3CDTF">2026-03-23T10:33:00Z</dcterms:modified>
</cp:coreProperties>
</file>